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6558" w:rsidRPr="007515EA" w:rsidRDefault="007515EA" w:rsidP="00FA5DC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515EA">
        <w:rPr>
          <w:rFonts w:ascii="Times New Roman" w:hAnsi="Times New Roman" w:cs="Times New Roman"/>
          <w:b/>
          <w:sz w:val="24"/>
          <w:szCs w:val="24"/>
        </w:rPr>
        <w:t xml:space="preserve">Решения от шестото </w:t>
      </w:r>
      <w:r w:rsidRPr="007515EA">
        <w:rPr>
          <w:rFonts w:ascii="Times New Roman" w:hAnsi="Times New Roman" w:cs="Times New Roman"/>
          <w:b/>
          <w:sz w:val="24"/>
          <w:szCs w:val="24"/>
        </w:rPr>
        <w:t>заседание на УС на ЦНИТТЗИС при АУ – Пловдив</w:t>
      </w:r>
    </w:p>
    <w:p w:rsidR="00B44284" w:rsidRPr="00FA5DCF" w:rsidRDefault="00B44284" w:rsidP="00FA5D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A4CB4" w:rsidRPr="00FA5DCF" w:rsidRDefault="00FB7A8E" w:rsidP="00FA5D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На </w:t>
      </w:r>
      <w:r w:rsidR="00B64977" w:rsidRPr="00FA5DCF">
        <w:rPr>
          <w:rFonts w:ascii="Times New Roman" w:hAnsi="Times New Roman" w:cs="Times New Roman"/>
          <w:sz w:val="24"/>
          <w:szCs w:val="24"/>
          <w:lang w:val="ru-RU"/>
        </w:rPr>
        <w:t>15</w:t>
      </w:r>
      <w:r w:rsidR="00F24BF1" w:rsidRPr="00FA5DCF">
        <w:rPr>
          <w:rFonts w:ascii="Times New Roman" w:hAnsi="Times New Roman" w:cs="Times New Roman"/>
          <w:sz w:val="24"/>
          <w:szCs w:val="24"/>
          <w:lang w:val="ru-RU"/>
        </w:rPr>
        <w:t>.04.2022 г.</w:t>
      </w:r>
      <w:r w:rsidR="006A4CB4" w:rsidRPr="00FA5DCF">
        <w:rPr>
          <w:rFonts w:ascii="Times New Roman" w:hAnsi="Times New Roman" w:cs="Times New Roman"/>
          <w:sz w:val="24"/>
          <w:szCs w:val="24"/>
        </w:rPr>
        <w:t xml:space="preserve"> се проведе заседание на УС на Ц</w:t>
      </w:r>
      <w:r w:rsidR="00770F41" w:rsidRPr="00FA5DCF">
        <w:rPr>
          <w:rFonts w:ascii="Times New Roman" w:hAnsi="Times New Roman" w:cs="Times New Roman"/>
          <w:sz w:val="24"/>
          <w:szCs w:val="24"/>
        </w:rPr>
        <w:t>НИ</w:t>
      </w:r>
      <w:r w:rsidR="00AB683D" w:rsidRPr="00FA5DCF">
        <w:rPr>
          <w:rFonts w:ascii="Times New Roman" w:hAnsi="Times New Roman" w:cs="Times New Roman"/>
          <w:sz w:val="24"/>
          <w:szCs w:val="24"/>
        </w:rPr>
        <w:t>ТТЗИС</w:t>
      </w:r>
      <w:r w:rsidR="006A4CB4" w:rsidRPr="00FA5DCF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 w:rsidRPr="00FA5D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0097C" w:rsidRPr="00FA5DCF" w:rsidRDefault="00B86681" w:rsidP="00FA5D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>З</w:t>
      </w:r>
      <w:r w:rsidR="00515DF3" w:rsidRPr="00FA5DCF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FA5DCF">
        <w:rPr>
          <w:rFonts w:ascii="Times New Roman" w:hAnsi="Times New Roman" w:cs="Times New Roman"/>
          <w:sz w:val="24"/>
          <w:szCs w:val="24"/>
        </w:rPr>
        <w:t xml:space="preserve"> се проведе </w:t>
      </w:r>
      <w:r w:rsidR="0040731F" w:rsidRPr="00FA5DCF">
        <w:rPr>
          <w:rFonts w:ascii="Times New Roman" w:hAnsi="Times New Roman" w:cs="Times New Roman"/>
          <w:sz w:val="24"/>
          <w:szCs w:val="24"/>
        </w:rPr>
        <w:t>в Заседателната зала на Ректората</w:t>
      </w:r>
      <w:r w:rsidR="00325EBB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Pr="00FA5DCF">
        <w:rPr>
          <w:rFonts w:ascii="Times New Roman" w:hAnsi="Times New Roman" w:cs="Times New Roman"/>
          <w:sz w:val="24"/>
          <w:szCs w:val="24"/>
        </w:rPr>
        <w:t>и на него</w:t>
      </w:r>
      <w:r w:rsidR="00515DF3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FA5DCF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FA5DC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FA5DCF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FA5DCF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FA5DCF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BE14A0" w:rsidRPr="00FA5DCF">
        <w:rPr>
          <w:rFonts w:ascii="Times New Roman" w:hAnsi="Times New Roman" w:cs="Times New Roman"/>
          <w:sz w:val="24"/>
          <w:szCs w:val="24"/>
        </w:rPr>
        <w:t xml:space="preserve">Проф. Николай Панайотов, </w:t>
      </w:r>
      <w:r w:rsidR="005E72B3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2673C3" w:rsidRPr="00FA5DCF">
        <w:rPr>
          <w:rFonts w:ascii="Times New Roman" w:hAnsi="Times New Roman" w:cs="Times New Roman"/>
          <w:sz w:val="24"/>
          <w:szCs w:val="24"/>
        </w:rPr>
        <w:t>Проф. Радослав Андреев, доц. Ж. Арнаудова</w:t>
      </w:r>
      <w:r w:rsidR="00B64977" w:rsidRPr="00FA5DCF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B64977" w:rsidRPr="00FA5DCF">
        <w:rPr>
          <w:rFonts w:ascii="Times New Roman" w:hAnsi="Times New Roman" w:cs="Times New Roman"/>
          <w:sz w:val="24"/>
          <w:szCs w:val="24"/>
        </w:rPr>
        <w:t xml:space="preserve"> Доц. Марина Марчева, Доц. Ваня </w:t>
      </w:r>
      <w:proofErr w:type="spellStart"/>
      <w:r w:rsidR="00B64977" w:rsidRPr="00FA5DCF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2673C3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515DF3" w:rsidRPr="00FA5DCF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FA5DCF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FA5DCF">
        <w:rPr>
          <w:rFonts w:ascii="Times New Roman" w:hAnsi="Times New Roman" w:cs="Times New Roman"/>
          <w:sz w:val="24"/>
          <w:szCs w:val="24"/>
        </w:rPr>
        <w:t>К</w:t>
      </w:r>
      <w:r w:rsidR="00701728" w:rsidRPr="00FA5DCF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FA5DCF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FA5DCF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FA5DCF">
        <w:rPr>
          <w:rFonts w:ascii="Times New Roman" w:hAnsi="Times New Roman" w:cs="Times New Roman"/>
          <w:sz w:val="24"/>
          <w:szCs w:val="24"/>
        </w:rPr>
        <w:t>. с</w:t>
      </w:r>
      <w:r w:rsidR="008C482A" w:rsidRPr="00FA5DCF">
        <w:rPr>
          <w:rFonts w:ascii="Times New Roman" w:hAnsi="Times New Roman" w:cs="Times New Roman"/>
          <w:sz w:val="24"/>
          <w:szCs w:val="24"/>
        </w:rPr>
        <w:t>екретар ЦНИТТЗИС</w:t>
      </w:r>
      <w:r w:rsidR="0040731F" w:rsidRPr="00FA5DCF">
        <w:rPr>
          <w:rFonts w:ascii="Times New Roman" w:hAnsi="Times New Roman" w:cs="Times New Roman"/>
          <w:sz w:val="24"/>
          <w:szCs w:val="24"/>
        </w:rPr>
        <w:t>.</w:t>
      </w:r>
    </w:p>
    <w:p w:rsidR="008A6213" w:rsidRPr="00FA5DCF" w:rsidRDefault="008A6213" w:rsidP="00FA5D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Отсъстващи: </w:t>
      </w:r>
      <w:r w:rsidR="002673C3" w:rsidRPr="00FA5DCF">
        <w:rPr>
          <w:rFonts w:ascii="Times New Roman" w:hAnsi="Times New Roman" w:cs="Times New Roman"/>
          <w:sz w:val="24"/>
          <w:szCs w:val="24"/>
        </w:rPr>
        <w:t xml:space="preserve">Доц. Стефан </w:t>
      </w:r>
      <w:proofErr w:type="spellStart"/>
      <w:r w:rsidR="002673C3" w:rsidRPr="00FA5DCF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A21E52">
        <w:rPr>
          <w:rFonts w:ascii="Times New Roman" w:hAnsi="Times New Roman" w:cs="Times New Roman"/>
          <w:sz w:val="24"/>
          <w:szCs w:val="24"/>
        </w:rPr>
        <w:t>, Проф. Иван Пенов.</w:t>
      </w:r>
    </w:p>
    <w:p w:rsidR="000D49EC" w:rsidRPr="00FA5DCF" w:rsidRDefault="00B86681" w:rsidP="00FA5D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CB4" w:rsidRPr="00FA5DCF" w:rsidRDefault="00515DF3" w:rsidP="00A21E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FA5DCF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FA5DCF">
        <w:rPr>
          <w:rFonts w:ascii="Times New Roman" w:hAnsi="Times New Roman" w:cs="Times New Roman"/>
          <w:sz w:val="24"/>
          <w:szCs w:val="24"/>
        </w:rPr>
        <w:t>:</w:t>
      </w:r>
    </w:p>
    <w:p w:rsidR="00B1295A" w:rsidRPr="00FA5DCF" w:rsidRDefault="00CA6632" w:rsidP="00FA5D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E72B3" w:rsidRPr="00FA5DCF" w:rsidRDefault="00B64977" w:rsidP="00FA5DCF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>Представяне на нови инфраструктурни проекти за 2022 г.</w:t>
      </w:r>
    </w:p>
    <w:p w:rsidR="00B17B33" w:rsidRPr="00A21E52" w:rsidRDefault="00BF4704" w:rsidP="00FA5DCF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>Разглеждане на постъпили доклади</w:t>
      </w:r>
      <w:r w:rsidR="005D527A" w:rsidRPr="00FA5DCF">
        <w:rPr>
          <w:rFonts w:ascii="Times New Roman" w:hAnsi="Times New Roman" w:cs="Times New Roman"/>
          <w:sz w:val="24"/>
          <w:szCs w:val="24"/>
        </w:rPr>
        <w:t xml:space="preserve"> за финансиране на публикации.</w:t>
      </w:r>
    </w:p>
    <w:p w:rsidR="00B64977" w:rsidRPr="00FA5DCF" w:rsidRDefault="00B43C3D" w:rsidP="00FA5D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40731F" w:rsidRPr="00FA5DCF">
        <w:rPr>
          <w:rFonts w:ascii="Times New Roman" w:hAnsi="Times New Roman" w:cs="Times New Roman"/>
          <w:b/>
          <w:sz w:val="24"/>
          <w:szCs w:val="24"/>
        </w:rPr>
        <w:t>.</w:t>
      </w:r>
      <w:r w:rsidR="0040731F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5E72B3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CB6C1C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220575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B64977" w:rsidRPr="00FA5DCF">
        <w:rPr>
          <w:rFonts w:ascii="Times New Roman" w:hAnsi="Times New Roman" w:cs="Times New Roman"/>
          <w:sz w:val="24"/>
          <w:szCs w:val="24"/>
        </w:rPr>
        <w:t xml:space="preserve"> Представяне на нови инфраструктурни проекти за 2022 г.</w:t>
      </w:r>
    </w:p>
    <w:p w:rsidR="006B5238" w:rsidRPr="00FA5DCF" w:rsidRDefault="006B5238" w:rsidP="00FA5DCF">
      <w:pPr>
        <w:shd w:val="clear" w:color="auto" w:fill="FFFFFF"/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FA5DC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1:</w:t>
      </w:r>
    </w:p>
    <w:p w:rsidR="0056660A" w:rsidRPr="00FA5DCF" w:rsidRDefault="00696FAA" w:rsidP="00FA5DCF">
      <w:pPr>
        <w:shd w:val="clear" w:color="auto" w:fill="FFFFFF"/>
        <w:spacing w:after="0" w:line="240" w:lineRule="auto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FA5DCF">
        <w:rPr>
          <w:rFonts w:ascii="Times New Roman" w:hAnsi="Times New Roman" w:cs="Times New Roman"/>
          <w:sz w:val="24"/>
          <w:szCs w:val="24"/>
        </w:rPr>
        <w:t>1.</w:t>
      </w:r>
      <w:r w:rsidR="00CF2BE4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Pr="00FA5DCF">
        <w:rPr>
          <w:rFonts w:ascii="Times New Roman" w:hAnsi="Times New Roman" w:cs="Times New Roman"/>
          <w:sz w:val="24"/>
          <w:szCs w:val="24"/>
        </w:rPr>
        <w:t xml:space="preserve">Да финансира </w:t>
      </w:r>
      <w:r w:rsidR="00CF2BE4" w:rsidRPr="00FA5DCF">
        <w:rPr>
          <w:rFonts w:ascii="Times New Roman" w:hAnsi="Times New Roman" w:cs="Times New Roman"/>
          <w:sz w:val="24"/>
          <w:szCs w:val="24"/>
        </w:rPr>
        <w:t xml:space="preserve">проекта </w:t>
      </w:r>
      <w:r w:rsidR="00243E2F" w:rsidRPr="00FA5DCF">
        <w:rPr>
          <w:rFonts w:ascii="Times New Roman" w:hAnsi="Times New Roman" w:cs="Times New Roman"/>
          <w:sz w:val="24"/>
          <w:szCs w:val="24"/>
        </w:rPr>
        <w:t>проект на тема “Озеленяване, благоустройство, реконструкция и инвентаризация на дендрологичен парк при Аграрен университет- Пловдив“ с ръководител доц. В. Иванова</w:t>
      </w:r>
      <w:r w:rsidR="00CF2BE4" w:rsidRPr="00FA5DCF">
        <w:rPr>
          <w:rFonts w:ascii="Times New Roman" w:hAnsi="Times New Roman" w:cs="Times New Roman"/>
          <w:sz w:val="24"/>
          <w:szCs w:val="24"/>
        </w:rPr>
        <w:t xml:space="preserve"> с </w:t>
      </w:r>
      <w:r w:rsidRPr="00FA5DCF">
        <w:rPr>
          <w:rFonts w:ascii="Times New Roman" w:hAnsi="Times New Roman" w:cs="Times New Roman"/>
          <w:sz w:val="24"/>
          <w:szCs w:val="24"/>
        </w:rPr>
        <w:t>4500</w:t>
      </w:r>
      <w:r w:rsidR="00CF2BE4" w:rsidRPr="00FA5DCF">
        <w:rPr>
          <w:rFonts w:ascii="Times New Roman" w:hAnsi="Times New Roman" w:cs="Times New Roman"/>
          <w:sz w:val="24"/>
          <w:szCs w:val="24"/>
        </w:rPr>
        <w:t xml:space="preserve"> лв.</w:t>
      </w:r>
    </w:p>
    <w:p w:rsidR="00243E2F" w:rsidRPr="00FA5DCF" w:rsidRDefault="00243E2F" w:rsidP="00FA5D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2. Да финансира тема „Подобряване възможностите за извеждане на научно-изследователска и учебна работа в Учебно </w:t>
      </w:r>
      <w:proofErr w:type="spellStart"/>
      <w:r w:rsidRPr="00FA5DCF">
        <w:rPr>
          <w:rFonts w:ascii="Times New Roman" w:hAnsi="Times New Roman" w:cs="Times New Roman"/>
          <w:sz w:val="24"/>
          <w:szCs w:val="24"/>
        </w:rPr>
        <w:t>опитнатавинарска</w:t>
      </w:r>
      <w:proofErr w:type="spellEnd"/>
      <w:r w:rsidRPr="00FA5DCF">
        <w:rPr>
          <w:rFonts w:ascii="Times New Roman" w:hAnsi="Times New Roman" w:cs="Times New Roman"/>
          <w:sz w:val="24"/>
          <w:szCs w:val="24"/>
        </w:rPr>
        <w:t xml:space="preserve"> изба на Аграрен Университет“ с 10 000 лв. </w:t>
      </w:r>
    </w:p>
    <w:p w:rsidR="00243E2F" w:rsidRPr="00FA5DCF" w:rsidRDefault="00243E2F" w:rsidP="00FA5D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3. </w:t>
      </w:r>
      <w:r w:rsidR="008A7F41" w:rsidRPr="00FA5DCF">
        <w:rPr>
          <w:rFonts w:ascii="Times New Roman" w:hAnsi="Times New Roman" w:cs="Times New Roman"/>
          <w:sz w:val="24"/>
          <w:szCs w:val="24"/>
        </w:rPr>
        <w:t>Проектопредложението на тема: „</w:t>
      </w:r>
      <w:proofErr w:type="spellStart"/>
      <w:r w:rsidR="008A7F41" w:rsidRPr="00FA5DCF">
        <w:rPr>
          <w:rFonts w:ascii="Times New Roman" w:hAnsi="Times New Roman" w:cs="Times New Roman"/>
          <w:sz w:val="24"/>
          <w:szCs w:val="24"/>
        </w:rPr>
        <w:t>Презасаждане</w:t>
      </w:r>
      <w:proofErr w:type="spellEnd"/>
      <w:r w:rsidR="008A7F41" w:rsidRPr="00FA5DCF">
        <w:rPr>
          <w:rFonts w:ascii="Times New Roman" w:hAnsi="Times New Roman" w:cs="Times New Roman"/>
          <w:sz w:val="24"/>
          <w:szCs w:val="24"/>
        </w:rPr>
        <w:t xml:space="preserve"> на 22 декара десертно лозе в УОВБ при Аграрен университет“, с ръководител доц. Л. Ангелов. Изчаква се предложение от ръководителя на проекта за преразпределение на сумата за три финансови години.</w:t>
      </w:r>
    </w:p>
    <w:p w:rsidR="00C005C8" w:rsidRPr="00FA5DCF" w:rsidRDefault="00C005C8" w:rsidP="00FA5D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>4. Проектопредложението на тема: „Оптимизиране на микроклимата в пластмасови оранжерии с оглед на подобряване на условията за извеждане на научноизследователска дейност“,  Ръководител на проекта:  Гл. ас. д-р Николина Георгиева Шопова. Финансира се с 10</w:t>
      </w:r>
      <w:r w:rsidR="00A21E52">
        <w:rPr>
          <w:rFonts w:ascii="Times New Roman" w:hAnsi="Times New Roman" w:cs="Times New Roman"/>
          <w:sz w:val="24"/>
          <w:szCs w:val="24"/>
        </w:rPr>
        <w:t xml:space="preserve"> </w:t>
      </w:r>
      <w:r w:rsidRPr="00FA5DCF">
        <w:rPr>
          <w:rFonts w:ascii="Times New Roman" w:hAnsi="Times New Roman" w:cs="Times New Roman"/>
          <w:sz w:val="24"/>
          <w:szCs w:val="24"/>
        </w:rPr>
        <w:t xml:space="preserve">000 </w:t>
      </w:r>
      <w:proofErr w:type="spellStart"/>
      <w:r w:rsidRPr="00FA5DCF">
        <w:rPr>
          <w:rFonts w:ascii="Times New Roman" w:hAnsi="Times New Roman" w:cs="Times New Roman"/>
          <w:sz w:val="24"/>
          <w:szCs w:val="24"/>
        </w:rPr>
        <w:t>лв</w:t>
      </w:r>
      <w:proofErr w:type="spellEnd"/>
      <w:r w:rsidRPr="00FA5DCF">
        <w:rPr>
          <w:rFonts w:ascii="Times New Roman" w:hAnsi="Times New Roman" w:cs="Times New Roman"/>
          <w:sz w:val="24"/>
          <w:szCs w:val="24"/>
        </w:rPr>
        <w:t xml:space="preserve"> за първа и </w:t>
      </w:r>
      <w:r w:rsidR="007515EA">
        <w:rPr>
          <w:rFonts w:ascii="Times New Roman" w:hAnsi="Times New Roman" w:cs="Times New Roman"/>
          <w:sz w:val="24"/>
          <w:szCs w:val="24"/>
        </w:rPr>
        <w:t xml:space="preserve">10 000 лв. за </w:t>
      </w:r>
      <w:r w:rsidRPr="00FA5DCF">
        <w:rPr>
          <w:rFonts w:ascii="Times New Roman" w:hAnsi="Times New Roman" w:cs="Times New Roman"/>
          <w:sz w:val="24"/>
          <w:szCs w:val="24"/>
        </w:rPr>
        <w:t>втора финансова година.</w:t>
      </w:r>
    </w:p>
    <w:p w:rsidR="00C005C8" w:rsidRPr="00FA5DCF" w:rsidRDefault="00C005C8" w:rsidP="00FA5D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5. Проектопредложението на тема: “Възможности за </w:t>
      </w:r>
      <w:proofErr w:type="spellStart"/>
      <w:r w:rsidRPr="00FA5DCF">
        <w:rPr>
          <w:rFonts w:ascii="Times New Roman" w:hAnsi="Times New Roman" w:cs="Times New Roman"/>
          <w:sz w:val="24"/>
          <w:szCs w:val="24"/>
        </w:rPr>
        <w:t>синергизъм</w:t>
      </w:r>
      <w:proofErr w:type="spellEnd"/>
      <w:r w:rsidRPr="00FA5DCF">
        <w:rPr>
          <w:rFonts w:ascii="Times New Roman" w:hAnsi="Times New Roman" w:cs="Times New Roman"/>
          <w:sz w:val="24"/>
          <w:szCs w:val="24"/>
        </w:rPr>
        <w:t xml:space="preserve"> и ефективно използване на фуражи, растителни и животински отпадъчни продукти във УОВБ, като първи стъпки към прилагане на елементи на кръговата икономика в Аграрен университет – Пловдив“,с ръководител на проекта проф. В. Николов-не се финансира!</w:t>
      </w:r>
    </w:p>
    <w:p w:rsidR="00645606" w:rsidRPr="00FA5DCF" w:rsidRDefault="00645606" w:rsidP="00FA5D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6. Проектопредложението на тема: “Създаване на демонстрационно насаждение </w:t>
      </w:r>
      <w:proofErr w:type="spellStart"/>
      <w:r w:rsidRPr="00FA5DCF">
        <w:rPr>
          <w:rFonts w:ascii="Times New Roman" w:hAnsi="Times New Roman" w:cs="Times New Roman"/>
          <w:sz w:val="24"/>
          <w:szCs w:val="24"/>
        </w:rPr>
        <w:t>съссъвременни</w:t>
      </w:r>
      <w:proofErr w:type="spellEnd"/>
      <w:r w:rsidRPr="00FA5DCF">
        <w:rPr>
          <w:rFonts w:ascii="Times New Roman" w:hAnsi="Times New Roman" w:cs="Times New Roman"/>
          <w:sz w:val="24"/>
          <w:szCs w:val="24"/>
        </w:rPr>
        <w:t xml:space="preserve"> сортове от </w:t>
      </w:r>
      <w:proofErr w:type="spellStart"/>
      <w:r w:rsidRPr="00FA5DCF">
        <w:rPr>
          <w:rFonts w:ascii="Times New Roman" w:hAnsi="Times New Roman" w:cs="Times New Roman"/>
          <w:sz w:val="24"/>
          <w:szCs w:val="24"/>
        </w:rPr>
        <w:t>семкови</w:t>
      </w:r>
      <w:proofErr w:type="spellEnd"/>
      <w:r w:rsidRPr="00FA5DCF">
        <w:rPr>
          <w:rFonts w:ascii="Times New Roman" w:hAnsi="Times New Roman" w:cs="Times New Roman"/>
          <w:sz w:val="24"/>
          <w:szCs w:val="24"/>
        </w:rPr>
        <w:t xml:space="preserve"> и костилкови овощни </w:t>
      </w:r>
      <w:proofErr w:type="spellStart"/>
      <w:r w:rsidRPr="00FA5DCF">
        <w:rPr>
          <w:rFonts w:ascii="Times New Roman" w:hAnsi="Times New Roman" w:cs="Times New Roman"/>
          <w:sz w:val="24"/>
          <w:szCs w:val="24"/>
        </w:rPr>
        <w:t>видовеза</w:t>
      </w:r>
      <w:proofErr w:type="spellEnd"/>
      <w:r w:rsidRPr="00FA5DCF">
        <w:rPr>
          <w:rFonts w:ascii="Times New Roman" w:hAnsi="Times New Roman" w:cs="Times New Roman"/>
          <w:sz w:val="24"/>
          <w:szCs w:val="24"/>
        </w:rPr>
        <w:t xml:space="preserve"> обучение на студенти и докторанти в </w:t>
      </w:r>
      <w:proofErr w:type="spellStart"/>
      <w:r w:rsidRPr="00FA5DCF">
        <w:rPr>
          <w:rFonts w:ascii="Times New Roman" w:hAnsi="Times New Roman" w:cs="Times New Roman"/>
          <w:sz w:val="24"/>
          <w:szCs w:val="24"/>
        </w:rPr>
        <w:t>биологичнотопроизводство</w:t>
      </w:r>
      <w:proofErr w:type="spellEnd"/>
      <w:r w:rsidRPr="00FA5DCF">
        <w:rPr>
          <w:rFonts w:ascii="Times New Roman" w:hAnsi="Times New Roman" w:cs="Times New Roman"/>
          <w:sz w:val="24"/>
          <w:szCs w:val="24"/>
        </w:rPr>
        <w:t xml:space="preserve">“, ръководител на проекта доц. Ан. Йорданов, финансира се с 18900 </w:t>
      </w:r>
      <w:proofErr w:type="spellStart"/>
      <w:r w:rsidRPr="00FA5DCF">
        <w:rPr>
          <w:rFonts w:ascii="Times New Roman" w:hAnsi="Times New Roman" w:cs="Times New Roman"/>
          <w:sz w:val="24"/>
          <w:szCs w:val="24"/>
        </w:rPr>
        <w:t>лв</w:t>
      </w:r>
      <w:proofErr w:type="spellEnd"/>
      <w:r w:rsidRPr="00FA5DCF">
        <w:rPr>
          <w:rFonts w:ascii="Times New Roman" w:hAnsi="Times New Roman" w:cs="Times New Roman"/>
          <w:sz w:val="24"/>
          <w:szCs w:val="24"/>
        </w:rPr>
        <w:t xml:space="preserve"> за първа финансова година.</w:t>
      </w:r>
    </w:p>
    <w:p w:rsidR="00645606" w:rsidRPr="00FA5DCF" w:rsidRDefault="00645606" w:rsidP="00FA5D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 xml:space="preserve">7. </w:t>
      </w:r>
      <w:r w:rsidR="005D527A" w:rsidRPr="00FA5DCF">
        <w:rPr>
          <w:rFonts w:ascii="Times New Roman" w:hAnsi="Times New Roman" w:cs="Times New Roman"/>
          <w:sz w:val="24"/>
          <w:szCs w:val="24"/>
        </w:rPr>
        <w:t>П</w:t>
      </w:r>
      <w:r w:rsidRPr="00FA5DCF">
        <w:rPr>
          <w:rFonts w:ascii="Times New Roman" w:hAnsi="Times New Roman" w:cs="Times New Roman"/>
          <w:sz w:val="24"/>
          <w:szCs w:val="24"/>
        </w:rPr>
        <w:t xml:space="preserve">роектопредложение на тема: “ Модернизиране на изкуственото пасище на АУ </w:t>
      </w:r>
      <w:proofErr w:type="spellStart"/>
      <w:r w:rsidRPr="00FA5DCF">
        <w:rPr>
          <w:rFonts w:ascii="Times New Roman" w:hAnsi="Times New Roman" w:cs="Times New Roman"/>
          <w:sz w:val="24"/>
          <w:szCs w:val="24"/>
        </w:rPr>
        <w:t>въввръзка</w:t>
      </w:r>
      <w:proofErr w:type="spellEnd"/>
      <w:r w:rsidRPr="00FA5DCF">
        <w:rPr>
          <w:rFonts w:ascii="Times New Roman" w:hAnsi="Times New Roman" w:cs="Times New Roman"/>
          <w:sz w:val="24"/>
          <w:szCs w:val="24"/>
        </w:rPr>
        <w:t xml:space="preserve"> със създаване на потенциална научна инфраструктур</w:t>
      </w:r>
      <w:r w:rsidR="005D527A" w:rsidRPr="00FA5DCF">
        <w:rPr>
          <w:rFonts w:ascii="Times New Roman" w:hAnsi="Times New Roman" w:cs="Times New Roman"/>
          <w:sz w:val="24"/>
          <w:szCs w:val="24"/>
        </w:rPr>
        <w:t>а“ с ръководител доц. Ат. Севов, финансира се с 19800 лв.</w:t>
      </w:r>
    </w:p>
    <w:p w:rsidR="005D527A" w:rsidRPr="00FA5DCF" w:rsidRDefault="005D527A" w:rsidP="00FA5DC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>8. Проектопредложение на тема: „Оборудване на научна лаборатория за проучване на чужди инвазивни видове“, Ръководител на проекта: проф. д-р Вили Харизанова, финансира се с 20000 лв.</w:t>
      </w:r>
    </w:p>
    <w:p w:rsidR="00177328" w:rsidRPr="00FA5DCF" w:rsidRDefault="0014614E" w:rsidP="00A21E52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900745" w:rsidRPr="00FA5DCF">
        <w:rPr>
          <w:rFonts w:ascii="Times New Roman" w:hAnsi="Times New Roman" w:cs="Times New Roman"/>
          <w:b/>
          <w:sz w:val="24"/>
          <w:szCs w:val="24"/>
        </w:rPr>
        <w:t>2</w:t>
      </w:r>
      <w:r w:rsidR="002643D2" w:rsidRPr="00FA5DCF">
        <w:rPr>
          <w:rFonts w:ascii="Times New Roman" w:hAnsi="Times New Roman" w:cs="Times New Roman"/>
          <w:sz w:val="24"/>
          <w:szCs w:val="24"/>
        </w:rPr>
        <w:t xml:space="preserve">. </w:t>
      </w:r>
      <w:r w:rsidR="009A1AF9" w:rsidRPr="00FA5DCF">
        <w:rPr>
          <w:rFonts w:ascii="Times New Roman" w:hAnsi="Times New Roman" w:cs="Times New Roman"/>
          <w:sz w:val="24"/>
          <w:szCs w:val="24"/>
        </w:rPr>
        <w:t xml:space="preserve"> </w:t>
      </w:r>
      <w:r w:rsidR="00BD77DF"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>Разглеждане на постъпили доклади</w:t>
      </w:r>
      <w:r w:rsidR="005D527A"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за финансиране на публикации</w:t>
      </w:r>
    </w:p>
    <w:p w:rsidR="005D527A" w:rsidRPr="00FA5DCF" w:rsidRDefault="00A21E52" w:rsidP="00A21E52">
      <w:pPr>
        <w:shd w:val="clear" w:color="auto" w:fill="FFFFFF"/>
        <w:spacing w:after="0" w:line="240" w:lineRule="auto"/>
        <w:jc w:val="both"/>
        <w:rPr>
          <w:rFonts w:ascii="Times New Roman" w:eastAsia="Batang" w:hAnsi="Times New Roman" w:cs="Times New Roman"/>
          <w:sz w:val="24"/>
          <w:szCs w:val="24"/>
          <w:u w:val="single"/>
          <w:lang w:eastAsia="ja-JP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5238" w:rsidRPr="00FA5DC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2</w:t>
      </w:r>
      <w:r w:rsidR="00724BAC" w:rsidRPr="00FA5DC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.</w:t>
      </w:r>
      <w:r w:rsidR="00724BAC"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УС на ЦНИТТЗИС при АУ – Пловдив  </w:t>
      </w:r>
      <w:r w:rsidR="00724BAC" w:rsidRPr="00FA5DCF">
        <w:rPr>
          <w:rFonts w:ascii="Times New Roman" w:eastAsia="Batang" w:hAnsi="Times New Roman" w:cs="Times New Roman"/>
          <w:sz w:val="24"/>
          <w:szCs w:val="24"/>
          <w:u w:val="single"/>
          <w:lang w:eastAsia="ja-JP"/>
        </w:rPr>
        <w:t>приема</w:t>
      </w:r>
      <w:r w:rsidR="005D527A" w:rsidRPr="00FA5DCF">
        <w:rPr>
          <w:rFonts w:ascii="Times New Roman" w:eastAsia="Batang" w:hAnsi="Times New Roman" w:cs="Times New Roman"/>
          <w:sz w:val="24"/>
          <w:szCs w:val="24"/>
          <w:u w:val="single"/>
          <w:lang w:eastAsia="ja-JP"/>
        </w:rPr>
        <w:t>:</w:t>
      </w:r>
    </w:p>
    <w:p w:rsidR="005C5FFC" w:rsidRPr="00FA5DCF" w:rsidRDefault="005D527A" w:rsidP="00FA5DCF">
      <w:pPr>
        <w:spacing w:after="0" w:line="240" w:lineRule="auto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>1. Д</w:t>
      </w:r>
      <w:r w:rsidR="00724BAC"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>а финансира подадени</w:t>
      </w:r>
      <w:r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>те</w:t>
      </w:r>
      <w:r w:rsidR="00F766C1"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доклад</w:t>
      </w:r>
      <w:r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>и</w:t>
      </w:r>
      <w:r w:rsidR="00D37073"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</w:t>
      </w:r>
      <w:r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от доц. Б. Сталев, гл. ас. Р. </w:t>
      </w:r>
      <w:proofErr w:type="spellStart"/>
      <w:r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>Белухова</w:t>
      </w:r>
      <w:proofErr w:type="spellEnd"/>
      <w:r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и гл. ас. Н. Керанова </w:t>
      </w:r>
      <w:r w:rsidR="00D37073"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>със средства от проект 17-12</w:t>
      </w:r>
      <w:r w:rsidR="00E321F3"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>.</w:t>
      </w:r>
    </w:p>
    <w:p w:rsidR="005D527A" w:rsidRPr="00FA5DCF" w:rsidRDefault="005D527A" w:rsidP="00FA5DCF">
      <w:pPr>
        <w:spacing w:after="0" w:line="240" w:lineRule="auto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FA5DCF">
        <w:rPr>
          <w:rFonts w:ascii="Times New Roman" w:eastAsia="Batang" w:hAnsi="Times New Roman" w:cs="Times New Roman"/>
          <w:sz w:val="24"/>
          <w:szCs w:val="24"/>
          <w:lang w:eastAsia="ja-JP"/>
        </w:rPr>
        <w:t>2. Да се заплати такса участие на доц. Б. Сталев от тема № 03-20.</w:t>
      </w:r>
    </w:p>
    <w:p w:rsidR="005C5FFC" w:rsidRPr="00FA5DCF" w:rsidRDefault="005C5FFC" w:rsidP="00FA5D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A5DCF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5C5FFC" w:rsidRPr="00FA5DCF" w:rsidRDefault="005C5FFC" w:rsidP="00FA5DCF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FA5DC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Председател на УС на ЦНИ:</w:t>
      </w:r>
      <w:r w:rsidRPr="00FA5DC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5C5FFC" w:rsidRPr="00FA5DCF" w:rsidRDefault="005C5FFC" w:rsidP="00FA5DCF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FA5DC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5C5FFC" w:rsidRPr="00FA5DCF" w:rsidRDefault="005C5FFC" w:rsidP="00FA5DCF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FA5DC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</w:p>
    <w:p w:rsidR="00CC38FD" w:rsidRPr="00FA5DCF" w:rsidRDefault="005C5FFC" w:rsidP="00FA5DCF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bookmarkStart w:id="0" w:name="_GoBack"/>
      <w:bookmarkEnd w:id="0"/>
      <w:r w:rsidRPr="00FA5DC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А.Василев/   </w:t>
      </w:r>
    </w:p>
    <w:sectPr w:rsidR="00CC38FD" w:rsidRPr="00FA5DCF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4A5C" w:rsidRDefault="00CF4A5C" w:rsidP="00D10A35">
      <w:pPr>
        <w:spacing w:after="0" w:line="240" w:lineRule="auto"/>
      </w:pPr>
      <w:r>
        <w:separator/>
      </w:r>
    </w:p>
  </w:endnote>
  <w:endnote w:type="continuationSeparator" w:id="0">
    <w:p w:rsidR="00CF4A5C" w:rsidRDefault="00CF4A5C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1E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4A5C" w:rsidRDefault="00CF4A5C" w:rsidP="00D10A35">
      <w:pPr>
        <w:spacing w:after="0" w:line="240" w:lineRule="auto"/>
      </w:pPr>
      <w:r>
        <w:separator/>
      </w:r>
    </w:p>
  </w:footnote>
  <w:footnote w:type="continuationSeparator" w:id="0">
    <w:p w:rsidR="00CF4A5C" w:rsidRDefault="00CF4A5C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5B78E2"/>
    <w:multiLevelType w:val="hybridMultilevel"/>
    <w:tmpl w:val="9170180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3E6845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DFD1D0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9"/>
  </w:num>
  <w:num w:numId="4">
    <w:abstractNumId w:val="8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5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0"/>
  </w:num>
  <w:num w:numId="17">
    <w:abstractNumId w:val="12"/>
  </w:num>
  <w:num w:numId="1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7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17434"/>
    <w:rsid w:val="000318BD"/>
    <w:rsid w:val="0003496E"/>
    <w:rsid w:val="000369DA"/>
    <w:rsid w:val="00037291"/>
    <w:rsid w:val="00044C2B"/>
    <w:rsid w:val="00045DAA"/>
    <w:rsid w:val="00051800"/>
    <w:rsid w:val="00061B35"/>
    <w:rsid w:val="00065B6E"/>
    <w:rsid w:val="00070926"/>
    <w:rsid w:val="000777CE"/>
    <w:rsid w:val="0008258D"/>
    <w:rsid w:val="000A1166"/>
    <w:rsid w:val="000A27EE"/>
    <w:rsid w:val="000B11FF"/>
    <w:rsid w:val="000B3710"/>
    <w:rsid w:val="000C5E6F"/>
    <w:rsid w:val="000D3E1F"/>
    <w:rsid w:val="000D49EC"/>
    <w:rsid w:val="000E0223"/>
    <w:rsid w:val="000E2F0B"/>
    <w:rsid w:val="000E340A"/>
    <w:rsid w:val="000F3902"/>
    <w:rsid w:val="0010091A"/>
    <w:rsid w:val="0010097C"/>
    <w:rsid w:val="001105F8"/>
    <w:rsid w:val="00111DCC"/>
    <w:rsid w:val="00122924"/>
    <w:rsid w:val="00123CBB"/>
    <w:rsid w:val="00126AC6"/>
    <w:rsid w:val="00131894"/>
    <w:rsid w:val="00141019"/>
    <w:rsid w:val="0014614E"/>
    <w:rsid w:val="0014682C"/>
    <w:rsid w:val="00150E8C"/>
    <w:rsid w:val="0016121F"/>
    <w:rsid w:val="00164BBE"/>
    <w:rsid w:val="00174A92"/>
    <w:rsid w:val="00177328"/>
    <w:rsid w:val="001923B5"/>
    <w:rsid w:val="001935C5"/>
    <w:rsid w:val="001A6DAA"/>
    <w:rsid w:val="001B2990"/>
    <w:rsid w:val="001C3E93"/>
    <w:rsid w:val="001D163A"/>
    <w:rsid w:val="001E2842"/>
    <w:rsid w:val="001E4EB3"/>
    <w:rsid w:val="001E6383"/>
    <w:rsid w:val="001F1D7F"/>
    <w:rsid w:val="001F2F4B"/>
    <w:rsid w:val="001F505D"/>
    <w:rsid w:val="001F5566"/>
    <w:rsid w:val="002030BA"/>
    <w:rsid w:val="00220575"/>
    <w:rsid w:val="00224603"/>
    <w:rsid w:val="002429BC"/>
    <w:rsid w:val="00242BE0"/>
    <w:rsid w:val="00243E2F"/>
    <w:rsid w:val="00245AD2"/>
    <w:rsid w:val="00252E8E"/>
    <w:rsid w:val="002643D2"/>
    <w:rsid w:val="00266425"/>
    <w:rsid w:val="002673C3"/>
    <w:rsid w:val="0029642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313469"/>
    <w:rsid w:val="00317BFE"/>
    <w:rsid w:val="00325EBB"/>
    <w:rsid w:val="0033781C"/>
    <w:rsid w:val="00337B12"/>
    <w:rsid w:val="0034527D"/>
    <w:rsid w:val="00350E27"/>
    <w:rsid w:val="00351213"/>
    <w:rsid w:val="0035360F"/>
    <w:rsid w:val="00353CE4"/>
    <w:rsid w:val="00353F35"/>
    <w:rsid w:val="00353F85"/>
    <w:rsid w:val="00363313"/>
    <w:rsid w:val="0036429F"/>
    <w:rsid w:val="003654E6"/>
    <w:rsid w:val="00372160"/>
    <w:rsid w:val="003738BF"/>
    <w:rsid w:val="00380644"/>
    <w:rsid w:val="003905A5"/>
    <w:rsid w:val="0039074E"/>
    <w:rsid w:val="00391103"/>
    <w:rsid w:val="00394465"/>
    <w:rsid w:val="003A75CA"/>
    <w:rsid w:val="003B20BC"/>
    <w:rsid w:val="003B5FEC"/>
    <w:rsid w:val="003C6513"/>
    <w:rsid w:val="003D79DF"/>
    <w:rsid w:val="003E1F51"/>
    <w:rsid w:val="003E32D7"/>
    <w:rsid w:val="003E7E5E"/>
    <w:rsid w:val="004004FA"/>
    <w:rsid w:val="00403C20"/>
    <w:rsid w:val="0040731F"/>
    <w:rsid w:val="004078D5"/>
    <w:rsid w:val="004111ED"/>
    <w:rsid w:val="00422BCC"/>
    <w:rsid w:val="00422F5F"/>
    <w:rsid w:val="00425C10"/>
    <w:rsid w:val="00430B3A"/>
    <w:rsid w:val="004311A5"/>
    <w:rsid w:val="00432BA3"/>
    <w:rsid w:val="0043441D"/>
    <w:rsid w:val="00440B80"/>
    <w:rsid w:val="00461EBF"/>
    <w:rsid w:val="00462DD7"/>
    <w:rsid w:val="0047343B"/>
    <w:rsid w:val="004737B7"/>
    <w:rsid w:val="00476327"/>
    <w:rsid w:val="00480D16"/>
    <w:rsid w:val="0048556B"/>
    <w:rsid w:val="004855EF"/>
    <w:rsid w:val="00495535"/>
    <w:rsid w:val="004A6058"/>
    <w:rsid w:val="004B1449"/>
    <w:rsid w:val="004B55C3"/>
    <w:rsid w:val="004B649E"/>
    <w:rsid w:val="004B7B4C"/>
    <w:rsid w:val="004C5447"/>
    <w:rsid w:val="004C5CF5"/>
    <w:rsid w:val="004E48BE"/>
    <w:rsid w:val="004F45E6"/>
    <w:rsid w:val="004F6D73"/>
    <w:rsid w:val="0050184E"/>
    <w:rsid w:val="00504880"/>
    <w:rsid w:val="00510294"/>
    <w:rsid w:val="00512B1E"/>
    <w:rsid w:val="00515DF3"/>
    <w:rsid w:val="0052310E"/>
    <w:rsid w:val="00525719"/>
    <w:rsid w:val="00527CA8"/>
    <w:rsid w:val="00535304"/>
    <w:rsid w:val="0055177C"/>
    <w:rsid w:val="005541A0"/>
    <w:rsid w:val="00556BB6"/>
    <w:rsid w:val="00557FDD"/>
    <w:rsid w:val="005611B2"/>
    <w:rsid w:val="0056660A"/>
    <w:rsid w:val="00570524"/>
    <w:rsid w:val="005710E5"/>
    <w:rsid w:val="005728AA"/>
    <w:rsid w:val="00576904"/>
    <w:rsid w:val="005801BE"/>
    <w:rsid w:val="005907E8"/>
    <w:rsid w:val="00591994"/>
    <w:rsid w:val="005A4DB3"/>
    <w:rsid w:val="005B0310"/>
    <w:rsid w:val="005B55C2"/>
    <w:rsid w:val="005B5A2D"/>
    <w:rsid w:val="005C0727"/>
    <w:rsid w:val="005C37B8"/>
    <w:rsid w:val="005C5FFC"/>
    <w:rsid w:val="005C7065"/>
    <w:rsid w:val="005D527A"/>
    <w:rsid w:val="005D6FFD"/>
    <w:rsid w:val="005E0470"/>
    <w:rsid w:val="005E4D3E"/>
    <w:rsid w:val="005E55DF"/>
    <w:rsid w:val="005E58D9"/>
    <w:rsid w:val="005E627B"/>
    <w:rsid w:val="005E72B3"/>
    <w:rsid w:val="005F468D"/>
    <w:rsid w:val="00602799"/>
    <w:rsid w:val="00615D67"/>
    <w:rsid w:val="00624B83"/>
    <w:rsid w:val="00631142"/>
    <w:rsid w:val="00633A32"/>
    <w:rsid w:val="00635AF6"/>
    <w:rsid w:val="006368AC"/>
    <w:rsid w:val="006372DC"/>
    <w:rsid w:val="00640385"/>
    <w:rsid w:val="00645606"/>
    <w:rsid w:val="00652B9B"/>
    <w:rsid w:val="0065353F"/>
    <w:rsid w:val="006535DD"/>
    <w:rsid w:val="0065778A"/>
    <w:rsid w:val="00665DFD"/>
    <w:rsid w:val="00685654"/>
    <w:rsid w:val="006866EE"/>
    <w:rsid w:val="006867B5"/>
    <w:rsid w:val="0068787E"/>
    <w:rsid w:val="006945E1"/>
    <w:rsid w:val="00696FAA"/>
    <w:rsid w:val="006A3B8B"/>
    <w:rsid w:val="006A4CB4"/>
    <w:rsid w:val="006A580D"/>
    <w:rsid w:val="006B5238"/>
    <w:rsid w:val="006B688A"/>
    <w:rsid w:val="006C33BE"/>
    <w:rsid w:val="006C465A"/>
    <w:rsid w:val="006C4D4A"/>
    <w:rsid w:val="006C5A2C"/>
    <w:rsid w:val="006C6D7E"/>
    <w:rsid w:val="006D52C0"/>
    <w:rsid w:val="006D75D7"/>
    <w:rsid w:val="006F1ABF"/>
    <w:rsid w:val="006F459D"/>
    <w:rsid w:val="007009A8"/>
    <w:rsid w:val="00700E71"/>
    <w:rsid w:val="00701728"/>
    <w:rsid w:val="00713DC1"/>
    <w:rsid w:val="00715DE2"/>
    <w:rsid w:val="0071769B"/>
    <w:rsid w:val="00724BAC"/>
    <w:rsid w:val="007260F8"/>
    <w:rsid w:val="00726A5F"/>
    <w:rsid w:val="007346BA"/>
    <w:rsid w:val="00734B23"/>
    <w:rsid w:val="00735599"/>
    <w:rsid w:val="00744E46"/>
    <w:rsid w:val="007472B7"/>
    <w:rsid w:val="00750BC0"/>
    <w:rsid w:val="007515EA"/>
    <w:rsid w:val="007532C7"/>
    <w:rsid w:val="00764B95"/>
    <w:rsid w:val="00767282"/>
    <w:rsid w:val="007706C9"/>
    <w:rsid w:val="00770DA3"/>
    <w:rsid w:val="00770F41"/>
    <w:rsid w:val="00776D5A"/>
    <w:rsid w:val="00786DE5"/>
    <w:rsid w:val="00790EA7"/>
    <w:rsid w:val="00793602"/>
    <w:rsid w:val="00793D1A"/>
    <w:rsid w:val="00795218"/>
    <w:rsid w:val="007A169B"/>
    <w:rsid w:val="007A18A2"/>
    <w:rsid w:val="007A1F0A"/>
    <w:rsid w:val="007A43B8"/>
    <w:rsid w:val="007B4CA8"/>
    <w:rsid w:val="007B6558"/>
    <w:rsid w:val="007B78E7"/>
    <w:rsid w:val="007D3A10"/>
    <w:rsid w:val="007D5514"/>
    <w:rsid w:val="007F1DA3"/>
    <w:rsid w:val="007F3748"/>
    <w:rsid w:val="0080451F"/>
    <w:rsid w:val="00811A88"/>
    <w:rsid w:val="00812DF1"/>
    <w:rsid w:val="00816775"/>
    <w:rsid w:val="00823036"/>
    <w:rsid w:val="00843723"/>
    <w:rsid w:val="00843AA0"/>
    <w:rsid w:val="00866C5C"/>
    <w:rsid w:val="00875547"/>
    <w:rsid w:val="00885248"/>
    <w:rsid w:val="00893F4A"/>
    <w:rsid w:val="00896AF8"/>
    <w:rsid w:val="008A6213"/>
    <w:rsid w:val="008A7236"/>
    <w:rsid w:val="008A7661"/>
    <w:rsid w:val="008A7F41"/>
    <w:rsid w:val="008B3C9B"/>
    <w:rsid w:val="008B4CD4"/>
    <w:rsid w:val="008B56DC"/>
    <w:rsid w:val="008B60BF"/>
    <w:rsid w:val="008C482A"/>
    <w:rsid w:val="008C5A68"/>
    <w:rsid w:val="008E593C"/>
    <w:rsid w:val="008F7B09"/>
    <w:rsid w:val="00900745"/>
    <w:rsid w:val="00900E86"/>
    <w:rsid w:val="00902CE5"/>
    <w:rsid w:val="009207F0"/>
    <w:rsid w:val="009208B3"/>
    <w:rsid w:val="0092143D"/>
    <w:rsid w:val="00924E32"/>
    <w:rsid w:val="00927EFA"/>
    <w:rsid w:val="0093130A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10FF"/>
    <w:rsid w:val="009A1AF9"/>
    <w:rsid w:val="009A29B6"/>
    <w:rsid w:val="009A5AD2"/>
    <w:rsid w:val="009B222E"/>
    <w:rsid w:val="009B2854"/>
    <w:rsid w:val="009B75A7"/>
    <w:rsid w:val="009C2163"/>
    <w:rsid w:val="009D0A5D"/>
    <w:rsid w:val="009D6FFD"/>
    <w:rsid w:val="009E10B5"/>
    <w:rsid w:val="009E193E"/>
    <w:rsid w:val="009F1856"/>
    <w:rsid w:val="009F347A"/>
    <w:rsid w:val="009F69EA"/>
    <w:rsid w:val="009F7AC1"/>
    <w:rsid w:val="00A07FA8"/>
    <w:rsid w:val="00A21E52"/>
    <w:rsid w:val="00A27B1C"/>
    <w:rsid w:val="00A309F0"/>
    <w:rsid w:val="00A315B8"/>
    <w:rsid w:val="00A37F1A"/>
    <w:rsid w:val="00A40DE3"/>
    <w:rsid w:val="00A42030"/>
    <w:rsid w:val="00A420C3"/>
    <w:rsid w:val="00A462B4"/>
    <w:rsid w:val="00A54052"/>
    <w:rsid w:val="00A55899"/>
    <w:rsid w:val="00A60EA5"/>
    <w:rsid w:val="00A70015"/>
    <w:rsid w:val="00A70D46"/>
    <w:rsid w:val="00A71C67"/>
    <w:rsid w:val="00A84A40"/>
    <w:rsid w:val="00A86563"/>
    <w:rsid w:val="00A96B52"/>
    <w:rsid w:val="00AB619F"/>
    <w:rsid w:val="00AB683D"/>
    <w:rsid w:val="00AC24C7"/>
    <w:rsid w:val="00AC3005"/>
    <w:rsid w:val="00AC7463"/>
    <w:rsid w:val="00AD185F"/>
    <w:rsid w:val="00AD34F5"/>
    <w:rsid w:val="00AD4120"/>
    <w:rsid w:val="00AE17F5"/>
    <w:rsid w:val="00AE5DDF"/>
    <w:rsid w:val="00AE654C"/>
    <w:rsid w:val="00AF25CD"/>
    <w:rsid w:val="00B0136C"/>
    <w:rsid w:val="00B019CD"/>
    <w:rsid w:val="00B043D1"/>
    <w:rsid w:val="00B04A0B"/>
    <w:rsid w:val="00B06C34"/>
    <w:rsid w:val="00B1295A"/>
    <w:rsid w:val="00B17B33"/>
    <w:rsid w:val="00B210C3"/>
    <w:rsid w:val="00B23E81"/>
    <w:rsid w:val="00B323F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64977"/>
    <w:rsid w:val="00B7096D"/>
    <w:rsid w:val="00B74C66"/>
    <w:rsid w:val="00B86681"/>
    <w:rsid w:val="00B91A48"/>
    <w:rsid w:val="00B93DE2"/>
    <w:rsid w:val="00BA5B44"/>
    <w:rsid w:val="00BB3F8C"/>
    <w:rsid w:val="00BC05A1"/>
    <w:rsid w:val="00BC5B4B"/>
    <w:rsid w:val="00BD4F6C"/>
    <w:rsid w:val="00BD77DF"/>
    <w:rsid w:val="00BE14A0"/>
    <w:rsid w:val="00BE7540"/>
    <w:rsid w:val="00BE780C"/>
    <w:rsid w:val="00BE78A2"/>
    <w:rsid w:val="00BF3A19"/>
    <w:rsid w:val="00BF4704"/>
    <w:rsid w:val="00BF5606"/>
    <w:rsid w:val="00BF6F9F"/>
    <w:rsid w:val="00BF7F40"/>
    <w:rsid w:val="00C005C8"/>
    <w:rsid w:val="00C00C5E"/>
    <w:rsid w:val="00C01580"/>
    <w:rsid w:val="00C12130"/>
    <w:rsid w:val="00C20BC2"/>
    <w:rsid w:val="00C26B4F"/>
    <w:rsid w:val="00C31AE3"/>
    <w:rsid w:val="00C42B22"/>
    <w:rsid w:val="00C44E9A"/>
    <w:rsid w:val="00C50DAB"/>
    <w:rsid w:val="00C51567"/>
    <w:rsid w:val="00C546CD"/>
    <w:rsid w:val="00C54A04"/>
    <w:rsid w:val="00C62CA7"/>
    <w:rsid w:val="00C7132D"/>
    <w:rsid w:val="00C7470F"/>
    <w:rsid w:val="00C74A4A"/>
    <w:rsid w:val="00C82931"/>
    <w:rsid w:val="00C82F66"/>
    <w:rsid w:val="00C831B1"/>
    <w:rsid w:val="00C83A06"/>
    <w:rsid w:val="00C8471C"/>
    <w:rsid w:val="00C90CC2"/>
    <w:rsid w:val="00C949DE"/>
    <w:rsid w:val="00C971CF"/>
    <w:rsid w:val="00CA442B"/>
    <w:rsid w:val="00CA6632"/>
    <w:rsid w:val="00CA6C13"/>
    <w:rsid w:val="00CA7238"/>
    <w:rsid w:val="00CB3294"/>
    <w:rsid w:val="00CB3CEC"/>
    <w:rsid w:val="00CB42A4"/>
    <w:rsid w:val="00CB4402"/>
    <w:rsid w:val="00CB44CB"/>
    <w:rsid w:val="00CB6C1C"/>
    <w:rsid w:val="00CC38FD"/>
    <w:rsid w:val="00CC3F0D"/>
    <w:rsid w:val="00CD1599"/>
    <w:rsid w:val="00CD4464"/>
    <w:rsid w:val="00CE22B5"/>
    <w:rsid w:val="00CE40AD"/>
    <w:rsid w:val="00CF006F"/>
    <w:rsid w:val="00CF0B90"/>
    <w:rsid w:val="00CF2BE4"/>
    <w:rsid w:val="00CF4A5C"/>
    <w:rsid w:val="00D10A35"/>
    <w:rsid w:val="00D112C1"/>
    <w:rsid w:val="00D11BFC"/>
    <w:rsid w:val="00D123F6"/>
    <w:rsid w:val="00D2066B"/>
    <w:rsid w:val="00D208A9"/>
    <w:rsid w:val="00D20C71"/>
    <w:rsid w:val="00D37073"/>
    <w:rsid w:val="00D53012"/>
    <w:rsid w:val="00D56AAF"/>
    <w:rsid w:val="00D62A3A"/>
    <w:rsid w:val="00D63F0A"/>
    <w:rsid w:val="00D6674D"/>
    <w:rsid w:val="00D66DF9"/>
    <w:rsid w:val="00D73D1E"/>
    <w:rsid w:val="00D74A31"/>
    <w:rsid w:val="00D76B15"/>
    <w:rsid w:val="00D803A9"/>
    <w:rsid w:val="00D9024B"/>
    <w:rsid w:val="00D91C98"/>
    <w:rsid w:val="00D9219E"/>
    <w:rsid w:val="00D92783"/>
    <w:rsid w:val="00D964FC"/>
    <w:rsid w:val="00DA7B75"/>
    <w:rsid w:val="00DB5DC8"/>
    <w:rsid w:val="00DC1683"/>
    <w:rsid w:val="00DC2081"/>
    <w:rsid w:val="00DC5A69"/>
    <w:rsid w:val="00DD2E89"/>
    <w:rsid w:val="00DD342C"/>
    <w:rsid w:val="00DE09E1"/>
    <w:rsid w:val="00DE4D72"/>
    <w:rsid w:val="00E025CF"/>
    <w:rsid w:val="00E05335"/>
    <w:rsid w:val="00E141C1"/>
    <w:rsid w:val="00E17686"/>
    <w:rsid w:val="00E17BBF"/>
    <w:rsid w:val="00E24614"/>
    <w:rsid w:val="00E254D8"/>
    <w:rsid w:val="00E321F3"/>
    <w:rsid w:val="00E32B56"/>
    <w:rsid w:val="00E35F07"/>
    <w:rsid w:val="00E40D6C"/>
    <w:rsid w:val="00E41FAB"/>
    <w:rsid w:val="00E477E1"/>
    <w:rsid w:val="00E50B22"/>
    <w:rsid w:val="00E562BA"/>
    <w:rsid w:val="00E56BCD"/>
    <w:rsid w:val="00E575EA"/>
    <w:rsid w:val="00E6344D"/>
    <w:rsid w:val="00E70B83"/>
    <w:rsid w:val="00E71BAD"/>
    <w:rsid w:val="00E727CD"/>
    <w:rsid w:val="00E74E49"/>
    <w:rsid w:val="00E86133"/>
    <w:rsid w:val="00E91DC8"/>
    <w:rsid w:val="00EA2CAE"/>
    <w:rsid w:val="00EB3C20"/>
    <w:rsid w:val="00EB7CD6"/>
    <w:rsid w:val="00EC3DF2"/>
    <w:rsid w:val="00EC6817"/>
    <w:rsid w:val="00ED2AFE"/>
    <w:rsid w:val="00ED4340"/>
    <w:rsid w:val="00EE2F6C"/>
    <w:rsid w:val="00F01A3A"/>
    <w:rsid w:val="00F06A6C"/>
    <w:rsid w:val="00F0780F"/>
    <w:rsid w:val="00F07E04"/>
    <w:rsid w:val="00F17CC0"/>
    <w:rsid w:val="00F22D91"/>
    <w:rsid w:val="00F24B05"/>
    <w:rsid w:val="00F24BF1"/>
    <w:rsid w:val="00F26FEA"/>
    <w:rsid w:val="00F324AB"/>
    <w:rsid w:val="00F338FB"/>
    <w:rsid w:val="00F352EE"/>
    <w:rsid w:val="00F41963"/>
    <w:rsid w:val="00F41FBC"/>
    <w:rsid w:val="00F45A64"/>
    <w:rsid w:val="00F466BD"/>
    <w:rsid w:val="00F63730"/>
    <w:rsid w:val="00F64D56"/>
    <w:rsid w:val="00F714F6"/>
    <w:rsid w:val="00F766C1"/>
    <w:rsid w:val="00F76EA6"/>
    <w:rsid w:val="00F80F21"/>
    <w:rsid w:val="00F85602"/>
    <w:rsid w:val="00F8748D"/>
    <w:rsid w:val="00F90DFB"/>
    <w:rsid w:val="00F910FD"/>
    <w:rsid w:val="00F95D6C"/>
    <w:rsid w:val="00F96A8A"/>
    <w:rsid w:val="00FA0984"/>
    <w:rsid w:val="00FA5DCF"/>
    <w:rsid w:val="00FA7699"/>
    <w:rsid w:val="00FB5CF8"/>
    <w:rsid w:val="00FB7A8E"/>
    <w:rsid w:val="00FC2D29"/>
    <w:rsid w:val="00FC51F0"/>
    <w:rsid w:val="00FD6071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158487-3771-45ED-90A8-98C298595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6</TotalTime>
  <Pages>1</Pages>
  <Words>463</Words>
  <Characters>2641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57</cp:revision>
  <cp:lastPrinted>2022-01-19T11:13:00Z</cp:lastPrinted>
  <dcterms:created xsi:type="dcterms:W3CDTF">2022-03-09T06:09:00Z</dcterms:created>
  <dcterms:modified xsi:type="dcterms:W3CDTF">2022-06-02T07:25:00Z</dcterms:modified>
</cp:coreProperties>
</file>